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ม.1</w:t>
      </w:r>
      <w:r>
        <w:t xml:space="preserve"> </w:t>
      </w:r>
      <w:r>
        <w:t xml:space="preserve">การงานอาชีพ</w:t>
      </w:r>
      <w:r>
        <w:t xml:space="preserve"> </w:t>
      </w:r>
      <w:r>
        <w:t xml:space="preserve">การทำงานในชีวิตประจำวัน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รับ คุณครู</w:t>
      </w:r>
    </w:p>
    <w:p>
      <w:pPr>
        <w:pStyle w:val="BodyText"/>
      </w:pPr>
      <w:r>
        <w:t xml:space="preserve">(อาจารย์) สวัสดีค่ะ นักเรียนต้นทาในหัวข้อเรื่องการทำงานในชีวิตประจำวันภายในบ้านนะคะ</w:t>
      </w:r>
    </w:p>
    <w:p>
      <w:pPr>
        <w:pStyle w:val="BodyText"/>
      </w:pPr>
      <w:r>
        <w:t xml:space="preserve">(นักเรียน) 1. นักเรียนบอกการทำงานในชีวิตในชีวิตประจำวันได้</w:t>
      </w:r>
    </w:p>
    <w:p>
      <w:pPr>
        <w:pStyle w:val="BodyText"/>
      </w:pPr>
      <w:r>
        <w:t xml:space="preserve">(อาจารย์) จุดประสงค์เรานักเรียนรู้อยู่และ นักเรียนเห็นคุณพ่อคุณแม่ทำกันอยู่ทุกวันครูก็หันมาฝั่งนี้เลย ตัวแทนผู้ชายมีไหมคะนักเรียนคิดว่างานอะไรเป้นงานภายในบ้านคะ ล้างห้องน้ำครับ</w:t>
      </w:r>
    </w:p>
    <w:p>
      <w:pPr>
        <w:pStyle w:val="BodyText"/>
      </w:pPr>
      <w:r>
        <w:t xml:space="preserve">(อาจารย์) อะไรอีกคะทีนี้หน้าที่ภายในบ้านของเรา เรามีหน้าที่อะไรคะ จริง ๆ แล้วนักเรียนมีงานบ้านมากกว่านี้นะ จริง ๆ อาจจะมี 10 อย่างก็ได้ชื่อเล่นชื่อเฟรมค่ะ</w:t>
      </w:r>
    </w:p>
    <w:p>
      <w:pPr>
        <w:pStyle w:val="BodyText"/>
      </w:pPr>
      <w:r>
        <w:t xml:space="preserve">(อาจารย์) นักเรียนคิดว่าแล้วเวลาที่นักเรียนกลับไปในทุก ๆ วันนักเรียนทำอะไรบ้างความคิดเห็นของตัวเองอีกไหมคะ มีใครทำนอกเหนือมีนะคะ เดี๋ยวนักเรียนต้องดูภาพนี้ นักเรียนรู้สึกอย่างไรในภาพนี้ เป็นอย่างไรคะ เห็นแล้วรู้สึกอย่างไรครัวให้ลกแบบนี้มีไหมคะ จริง ๆ แล้วล้างจานเป็นหน้าที่ของเราได้ไหมงานของผู้หญิงนะ แต่จริง ๆ แล้วผู้ชายก็ทำได้ก่อนเลยบ้านเราจะได้ไม่เป็นอย่างนี้นะเยอะไปหมดเลยลกลุงลังไม่หมดเลย จริง ๆ แล้วให้เก็บเอกสารได้ภายใน 3 ปีบ้านของมดตานอยเป็นแบบนี้ใช่ไหมที่บ้านเป็นไหมคะ หลายคนพยักหน้านะจากช่องฟรีส ที่มันละลายมาหยอย่างนมนี่หมดอายุแล้วไม่รู้ตั้งกี่ขวดงานในชีวิตประจำวันน่ะ งานที่เราทำมันต้องลงแรงนะเรื่องงานบ้านนะ เพราะคาบที่แล้วเราเน้เรื่องงานอาชีพไปแล้วว่านักเรียนนะมีหน้าที่ประจำวันของนักเรียนเราเรียนกันไปเมื่อคาบที่แล้ว ครูก็ได้ฟังความคิดเห็นของแต่อยากเป็นเชฟนะ ก็คือคหกรรมนั่นเองนะ นักเรียนอยากเป็นอะไรจำได้ไหม นี่คืองานอาชีพที่นักเรียนต้องออกไปทำนอกบ้านมาดูความสำคัญของงานบ้านนักเรียนคิดว่างานบ้านมีความสำคัญไหมค่ที่ตามภาพเบื้องต้นที่นักเรียนเห็นไหเมื่อสักเราก็จะต้องวางแผนในการทำความสะอาดบ้านนะยกตัวอย่าง … สักผ้าตอนไหนคะเราควรจะตากผ้าตอนเช้าดีกว่านะลูกแล้วกลับไปตอนเย็นขั้นตอนการวางแผนการทำงานบ้านนะคะ มี 2 ขั้นตอมี กวาดบ้านมีอะไรอีก กวาดบ้านถูบ้านล้างจากซักผ้าล้างห้องน้ำใช่ไหม อย่างเช่นถ้าเป็นล้างตู้เย็นนี่ทำอาทิตย์ละ 1 ครั้งก็พอแล้วใช่ไหมคะครั้งต่อ 1 อาทิตย์ 2 ครั้งได้ วิธีการใช้งานในแต่ละอย่างของบ้านนั้น ๆ นะเสร็จแล้วหัวข้อของการเขียนแผนงานนะคะ อย่างเช่นถ้านักเรียนได้รับการทำงานบ้านนักเรียนต้องรู้จากข้างบนสู่ข้างล่างนะ ถ้ากวาดข้างล่างก่อนว่าเรามีหน้าที่กวาดบ้านแล้วนี่ ควรจะกวาดอย่างไรเพื่ออะไรคะ ซ่อมแซมเสื้อผ้าใช้ชีวิตอย่างพอเพียง ข้อ 3 วัสดุอุปกรณ์วิ่งออกไปซื้อฟองน้ำอีกในขณะที่เท้าอ่านข้อ 4 พร้อมกันสิ ปลายทางด้วยนะคะ เหมือนการซักผ้าอย่างที่เราทำกานซักผ้าได้เอาเวลาที่รอนี่ค่ะ ไปรีดผ้าได้ไหม ไปล้างจานได้ไหมว่างานใดทำก่อนทำหลัง</w:t>
      </w:r>
    </w:p>
    <w:p>
      <w:pPr>
        <w:pStyle w:val="BodyText"/>
      </w:pPr>
      <w:r>
        <w:t xml:space="preserve">(อาจาร์) เหมือนที่ครูเบียบอกเลยก็ตอนสาย ๆ หน่อยกำหนดผู้รับผิดชอบ ระบุให้เหมาะสมกับงานแต่ละงาน</w:t>
      </w:r>
    </w:p>
    <w:p>
      <w:pPr>
        <w:pStyle w:val="BodyText"/>
      </w:pPr>
      <w:r>
        <w:t xml:space="preserve">(อาจารย์) เช่นให้พ่อไปทำกับข้าวได้ไหม ได้ไหม แต่บางคนก็ทำได้นพเครื่องใช้ต่าง ๆ ควรจะเป็นงานใครคะ เห็นไหมเป็นส่วนใหญ่ในห้องนี้ ผู้หญิงเป็นส่วนที่รับผิดชอบเรื่องพวกเอามือลง แม่ใครเป็นคนซ่อม แม่ใครซ่อมท่อกำหนดค่าใช้จ่าย กำหนดรายการวัสดุอุปกรณ์มีถ้าล้างห้องน้ำมีค่าใช้จ่ายในการซื้ออะไรคะเปลืองค่าน้ำด้วย เพื่อนบอกเปลืองค่าน้ำด้วยมี ต้องซ์้อวัตถุดิบ ต้องซื้อเครื่องใช้ต่าง ๆ นานาคำสั่งหน่อยค่ะ</w:t>
      </w:r>
    </w:p>
    <w:p>
      <w:pPr>
        <w:pStyle w:val="BodyText"/>
      </w:pPr>
      <w:r>
        <w:t xml:space="preserve">(นักเรียน) ให้นักเรียนอ่านศึกษาวางแผนงานบ้านที่นักเรียนเลือกมาคนละ 1 งานการปฏิบัติ</w:t>
      </w:r>
    </w:p>
    <w:p>
      <w:pPr>
        <w:pStyle w:val="BodyText"/>
      </w:pPr>
      <w:r>
        <w:t xml:space="preserve">(อาจารย์) ให้นักเรียนการปฏิบัติเลย ในละหว่างนี้ถ้านักเรียนมีคำถามอะไรครูจะมีใบงานกับใบความรู้ให้นะคะ และเดี๋ยวให้นักเรียนเตรียมตัวกล้าแสดงออกในทุก ๆ คนฝึกไว้ กลุ่มหนึ่งได้อะไรเครื่องใช้ในบ้าน กลุ่ม 4 ค่ะ ใช่ค่ะ กลุ่ม 5 คะตามหัวข้อที่ได้รับเลยค่ะ วัสดุอุปกรณ์มีอะไรบ้างเป็นของพ่อ ของแม่ ของเรา นักเรียนสามารถระบุได้เลย</w:t>
      </w:r>
    </w:p>
    <w:p>
      <w:pPr>
        <w:pStyle w:val="BodyText"/>
      </w:pPr>
      <w:r>
        <w:t xml:space="preserve">[เสียงดนตรี]ไม้กวาด อะไรอีกน่ะ</w:t>
      </w:r>
    </w:p>
    <w:p>
      <w:pPr>
        <w:pStyle w:val="BodyText"/>
      </w:pPr>
      <w:r>
        <w:t xml:space="preserve">[เสียงดนตรี]ถ้าสมมติว่าเราเขียนอย่างนี้เราจะทำได้ไหม ไม่ได้ครูคิดว่าเป็นที่สายตาหรือเปล่า</w:t>
      </w:r>
    </w:p>
    <w:p>
      <w:pPr>
        <w:pStyle w:val="BodyText"/>
      </w:pPr>
      <w:r>
        <w:t xml:space="preserve">[เสียงดนตรี]เป็นอย่างไรบ้างคะ ดูสนุกจริงบางบ้านมีลองดู ลองแลกเปลี่ยนกับเพื่อนดู20 นาทีก็เสร็จแล้วเปล่าตอนนี้ต้นทางกำลังขมักเขม้นเลย วิเคราะห์กันหนักหนาเลยแบ่งงานกันทำได้นะคะ ใครมีหน้าที่ทำอะไร ใครจัดโต๊ะลดละยะเวลาในการทำงานนะคะจริง ๆ แล้วทำเองได้แล้วนะ ม.1 แล้วต้องทำอะไรก่อน แล้วอย่างไรอีก ตรวจดูความเรียบร้อยแล้วต้องแยกผ้าด้วยนะ เดี๋ยวไปซักรวมกับผ้าสีดำเป็นอย่างไรคะ กลุ่มนี้</w:t>
      </w:r>
    </w:p>
    <w:p>
      <w:pPr>
        <w:pStyle w:val="BodyText"/>
      </w:pPr>
      <w:r>
        <w:t xml:space="preserve">[เสียงดนตรี]คำพูดของเด็กกับคนชรานะยาประจำตัวใช่ไหมการจัดตกแต่งบ้านยากไหมการจัดตกแต่งบ้านนีนักเรียนอ่านรายละเอียดสิลูกการจัดตกแต่งบ้าน ก็คือการใช่ไหมตอนนี้มีบางกลุ่มใกล้จะเสร็จแล้วนะคะ บางอย่งานักเรียนอาจจะไม่รุ้ราคาที่แท้จริง ไม่เป็นไรนะคะน้ำยาล้างจานมีราคากี่บาทอะไรบ้างน่ะ บวกคะแนนให้ดีไหม เป็นผู้ชายหมดเลยทำเสร็จก่อนเลยเสร็จเรียบร้อยแล้วนักเรียนครูให้เวลาอีก 2 นาทีนะคะใช้สิคะ ลูกใช้นิดเดียวนี่เห็นไหมเพราะว่าไม่ช่วยพ่อแม่ทำอาหารประมาณค่ะ ประมาณการเอานักเรียนซื้อเครื่องซํกผ้าเลยหเอาอันนี้ออกก็ได้ค่อย ๆ ทะยอยเสร็จแล้วเดี๋ยวจะนำเสนอแล้วนะคะโอ.เค. กลุ่มสุดท้ายพร้อมก่อนฟังเพื่อนนำเสนอนะคะ นำเสนอแล้วค่ะเพื่อให้เด็กและคนชราสะดวกสะบายมากขึ้นค่ะ แล้วก็รถเข็นค่ะ กำหนดระยะเวลาในการทำงาน เราทำทุกวันค่ะ 3. ดูแลเรื่องอาหาร 4. ดูแลเรื่องการพาไปพักผ่อนค่ะ ยารักษาโรค ฉันมีหน้าที่ชงนมและมีหน้าที่เล่นของเล่นค่ะ เด็กค่าใช้จ่ายก็จัมีค่าอาหาร ยารักษาโรคคนชรา ค่าใช้จ่ายก็จะมีเรื่องค่าอาหาร ยารักษาโรปรบมือให้เพื่อนหน่อยค่ะ ใช่ไหมคะนักเรียน ที่บ้านถ้ามีคนชราต้องทำอย่างไร เพระาว่าเด็ฏและคนชราที่อยู่บ้านที่ ต้องการความดูแลอาจจะแบ่งเวลาแบ่งช่วงเวลา บางคนถ้าแม่ใครไม่ได้ทำงานพักผ่อนบ้างนั่นเอง ขอบคุณเพื่อนกลุ่มนี้มากเลยนะคะ แนะนำตัวก่อนครับ ลูกให้เพื่อน ๆ ปลายทางได้รู้จักทำความสะอาดเครื่องเรือนเครื่องใช้ครับไม้ถูพื้น ไม่ปัดฝุ่น ที่โกยขยะว่างานใดทำก่อนทำหลังให้เป็นขั้นตอน 1. เตรียมอุปกรณ์ให้พร้อม4. หลังทำความสะอาดเครื่องเรือนและเครื่องใช้เสร็จแล้วและดูและเครื่องใช้ในบ้าน ลูกช่วยพ่อแม่ดูและเครื่องใช้ภายในบ้า30 บาท ที่โกยขยะ 20 บาทขั้นตอนในการทำความสะอาดบ้านของโอมนะโอมมีการทำความสะอาดบ้านอย่างไรครับ สรุปให้เพื่อนฟังอีกทีหนึ่งที่เกี่ยวกับการทำความสะอาดภายในบ้านนะงานที่ปฏิบัติงานจัดตกแต่งบ้านไม้กวาด ไม้ปัดขนไก่ครับ การทำงานให้ระบุเวลาให้ชัดเจน ทำบริเวณในบ้านก่อนและค่อยทำนอกบ้านครับ กับกวาดบ้านครับ คนที่ 2 อมรินทร์ตกแต่งบ้านและค่าใช้จ่ายทั้งหมด 10,เดี่ยวไปดูลายละเอียดอีกทีหนึ่งภาชนะน้ำยาล้างทำความสะอาด นำยาล้างจาน เครื่องปรุงเตรียมวัสดุอุปกรณ์ปรุงอาหาร จัดโต๊ะอาหาร ล้างจานแม่ปลุงอาหาร เครื่อง… เตรียมวัตถุดิบอุปกรณ์ในการใช้จ่าย</w:t>
      </w:r>
    </w:p>
    <w:p>
      <w:pPr>
        <w:pStyle w:val="BodyText"/>
      </w:pPr>
      <w:r>
        <w:t xml:space="preserve">(นักเรียน) 205 บาทค่ะจุดประสงค์ในการทำงาน เพื่อให้เสื้อผ้ามีความสะอาดเรียบร้อยในการปฏิบัติงาน 4 ชั่วโมง 40 นาที5 ตากผ้า 6 รีดผ้า กำหนดหน้าที่ในครอบครัวตนเองจากการทำงานของทุกกลุ่มที่ผ่านมาไม่ทานแล้วก็นำไปทิ้งให้เรียบร้อยดูวันหมดอายุทุกคนในบ้าน ทุกคนในบ้าน ทุกคนในครอบครัวสะดวก สะอาด สุขลักษณะ สร้างวินัย มีสุขลักษณะที่ดีมีการสร้างนิสัยให้เราเองด้วย เจอขยะต้องเก็บไหมคะ ขวดน้ำบ้านการทำงานบ้านนี่นะคะ ให้มีความเป็นระเบียนเรียบร้อยเวลาในการทำงานบ้านนะคะ ทบเรียนครั้งต่อไปนะคะ ใบงานที่ 3 เรื่องบทบาทสมาชอกภายในกลุ่มนะสำหรับวันนี้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 DLTV ม.1 การงานอาชีพ การทำงานในชีวิตประจำวัน</dc:title>
  <dc:creator/>
  <cp:keywords/>
  <dcterms:created xsi:type="dcterms:W3CDTF">2021-03-23T09:15:42Z</dcterms:created>
  <dcterms:modified xsi:type="dcterms:W3CDTF">2021-03-23T09:1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 ธันวาคม 2563 เวลา 09.02 น.</vt:lpwstr>
  </property>
  <property fmtid="{D5CDD505-2E9C-101B-9397-08002B2CF9AE}" pid="3" name="subtitle">
    <vt:lpwstr/>
  </property>
</Properties>
</file>